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FFB" w:rsidRPr="00AA1A5A" w:rsidRDefault="00794496" w:rsidP="003F17B8">
      <w:pPr>
        <w:rPr>
          <w:rFonts w:ascii="Times New Roman" w:hAnsi="Times New Roman" w:cs="Times New Roman"/>
          <w:b/>
          <w:sz w:val="24"/>
        </w:rPr>
      </w:pPr>
      <w:r w:rsidRPr="00AA1A5A">
        <w:rPr>
          <w:rFonts w:ascii="Times New Roman" w:hAnsi="Times New Roman" w:cs="Times New Roman"/>
          <w:b/>
          <w:sz w:val="24"/>
        </w:rPr>
        <w:t>Obrazac</w:t>
      </w:r>
      <w:r w:rsidR="008942F0">
        <w:rPr>
          <w:rFonts w:ascii="Times New Roman" w:hAnsi="Times New Roman" w:cs="Times New Roman"/>
          <w:b/>
          <w:sz w:val="24"/>
        </w:rPr>
        <w:t xml:space="preserve"> 1.3.2. Izvedbeni plan nastave (</w:t>
      </w:r>
      <w:proofErr w:type="spellStart"/>
      <w:r w:rsidR="0010332B" w:rsidRPr="00AA1A5A">
        <w:rPr>
          <w:rFonts w:ascii="Times New Roman" w:hAnsi="Times New Roman" w:cs="Times New Roman"/>
          <w:b/>
          <w:i/>
          <w:sz w:val="24"/>
        </w:rPr>
        <w:t>syllabus</w:t>
      </w:r>
      <w:proofErr w:type="spellEnd"/>
      <w:r w:rsidR="008942F0">
        <w:rPr>
          <w:rFonts w:ascii="Times New Roman" w:hAnsi="Times New Roman" w:cs="Times New Roman"/>
          <w:b/>
          <w:sz w:val="24"/>
        </w:rPr>
        <w:t>)</w:t>
      </w:r>
      <w:r w:rsidR="00B4202A">
        <w:rPr>
          <w:rStyle w:val="FootnoteReference"/>
          <w:rFonts w:ascii="Times New Roman" w:hAnsi="Times New Roman" w:cs="Times New Roman"/>
          <w:b/>
          <w:sz w:val="24"/>
        </w:rPr>
        <w:footnoteReference w:customMarkFollows="1" w:id="1"/>
        <w:t>*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1"/>
        <w:gridCol w:w="391"/>
        <w:gridCol w:w="392"/>
        <w:gridCol w:w="283"/>
        <w:gridCol w:w="31"/>
        <w:gridCol w:w="78"/>
        <w:gridCol w:w="208"/>
        <w:gridCol w:w="112"/>
        <w:gridCol w:w="71"/>
        <w:gridCol w:w="163"/>
        <w:gridCol w:w="229"/>
        <w:gridCol w:w="122"/>
        <w:gridCol w:w="270"/>
        <w:gridCol w:w="438"/>
        <w:gridCol w:w="115"/>
        <w:gridCol w:w="90"/>
        <w:gridCol w:w="267"/>
        <w:gridCol w:w="374"/>
        <w:gridCol w:w="308"/>
        <w:gridCol w:w="57"/>
        <w:gridCol w:w="491"/>
        <w:gridCol w:w="428"/>
        <w:gridCol w:w="257"/>
        <w:gridCol w:w="21"/>
        <w:gridCol w:w="178"/>
        <w:gridCol w:w="380"/>
        <w:gridCol w:w="200"/>
        <w:gridCol w:w="33"/>
        <w:gridCol w:w="215"/>
        <w:gridCol w:w="101"/>
        <w:gridCol w:w="1184"/>
      </w:tblGrid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9A284F" w:rsidP="009A284F">
            <w:pPr>
              <w:spacing w:before="20" w:after="20"/>
              <w:rPr>
                <w:rFonts w:ascii="Times New Roman" w:hAnsi="Times New Roman" w:cs="Times New Roman"/>
                <w:b/>
              </w:rPr>
            </w:pPr>
            <w:r w:rsidRPr="004923F4">
              <w:rPr>
                <w:rFonts w:ascii="Times New Roman" w:hAnsi="Times New Roman" w:cs="Times New Roman"/>
                <w:b/>
              </w:rPr>
              <w:t xml:space="preserve">Naziv kolegija </w:t>
            </w:r>
          </w:p>
        </w:tc>
        <w:tc>
          <w:tcPr>
            <w:tcW w:w="5196" w:type="dxa"/>
            <w:gridSpan w:val="23"/>
            <w:vAlign w:val="center"/>
          </w:tcPr>
          <w:p w:rsidR="004B553E" w:rsidRPr="004923F4" w:rsidRDefault="00DA56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b/>
                <w:bCs/>
              </w:rPr>
              <w:t>Engleski</w:t>
            </w:r>
            <w:r w:rsidR="005D32CE">
              <w:rPr>
                <w:b/>
                <w:bCs/>
              </w:rPr>
              <w:t xml:space="preserve"> jezik I</w:t>
            </w:r>
            <w:r w:rsidR="00711652">
              <w:rPr>
                <w:b/>
                <w:bCs/>
              </w:rPr>
              <w:t>I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:rsidR="004B553E" w:rsidRPr="004923F4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akad. god.</w:t>
            </w:r>
          </w:p>
        </w:tc>
        <w:tc>
          <w:tcPr>
            <w:tcW w:w="1533" w:type="dxa"/>
            <w:gridSpan w:val="4"/>
            <w:vAlign w:val="center"/>
          </w:tcPr>
          <w:p w:rsidR="004B553E" w:rsidRPr="004923F4" w:rsidRDefault="00DA563E" w:rsidP="00042962">
            <w:pPr>
              <w:spacing w:before="20" w:after="20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2</w:t>
            </w:r>
            <w:r w:rsidR="00042962">
              <w:rPr>
                <w:rFonts w:ascii="Times New Roman" w:hAnsi="Times New Roman" w:cs="Times New Roman"/>
                <w:sz w:val="20"/>
              </w:rPr>
              <w:t>3</w:t>
            </w:r>
            <w:r>
              <w:rPr>
                <w:rFonts w:ascii="Times New Roman" w:hAnsi="Times New Roman" w:cs="Times New Roman"/>
                <w:sz w:val="20"/>
              </w:rPr>
              <w:t>./202</w:t>
            </w:r>
            <w:r w:rsidR="00042962">
              <w:rPr>
                <w:rFonts w:ascii="Times New Roman" w:hAnsi="Times New Roman" w:cs="Times New Roman"/>
                <w:sz w:val="20"/>
              </w:rPr>
              <w:t>4</w:t>
            </w:r>
            <w:r w:rsidR="004B553E" w:rsidRPr="004923F4">
              <w:rPr>
                <w:rFonts w:ascii="Times New Roman" w:hAnsi="Times New Roman" w:cs="Times New Roman"/>
                <w:sz w:val="20"/>
              </w:rPr>
              <w:t>.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Naziv studija</w:t>
            </w:r>
          </w:p>
        </w:tc>
        <w:tc>
          <w:tcPr>
            <w:tcW w:w="5196" w:type="dxa"/>
            <w:gridSpan w:val="23"/>
            <w:vAlign w:val="center"/>
          </w:tcPr>
          <w:p w:rsidR="004B553E" w:rsidRPr="00FA44A5" w:rsidRDefault="00103514" w:rsidP="0079745E">
            <w:pPr>
              <w:spacing w:before="20" w:after="20"/>
              <w:rPr>
                <w:b/>
                <w:bCs/>
                <w:i/>
              </w:rPr>
            </w:pPr>
            <w:r w:rsidRPr="00CC454B">
              <w:rPr>
                <w:rFonts w:ascii="Times New Roman" w:hAnsi="Times New Roman"/>
                <w:sz w:val="24"/>
                <w:szCs w:val="24"/>
              </w:rPr>
              <w:t>Sveučilišni preddiplomski studij ranog i predškolskog odgoja i obrazovanja</w:t>
            </w:r>
          </w:p>
        </w:tc>
        <w:tc>
          <w:tcPr>
            <w:tcW w:w="758" w:type="dxa"/>
            <w:gridSpan w:val="3"/>
            <w:shd w:val="clear" w:color="auto" w:fill="F2F2F2" w:themeFill="background1" w:themeFillShade="F2"/>
          </w:tcPr>
          <w:p w:rsidR="004B553E" w:rsidRPr="004923F4" w:rsidRDefault="004B55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ECTS</w:t>
            </w:r>
          </w:p>
        </w:tc>
        <w:tc>
          <w:tcPr>
            <w:tcW w:w="1533" w:type="dxa"/>
            <w:gridSpan w:val="4"/>
          </w:tcPr>
          <w:p w:rsidR="004B553E" w:rsidRPr="004923F4" w:rsidRDefault="00252AAB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4923F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4923F4">
              <w:rPr>
                <w:rFonts w:ascii="Times New Roman" w:hAnsi="Times New Roman" w:cs="Times New Roman"/>
                <w:b/>
                <w:sz w:val="20"/>
              </w:rPr>
              <w:t>Sastavnica</w:t>
            </w:r>
          </w:p>
        </w:tc>
        <w:tc>
          <w:tcPr>
            <w:tcW w:w="7487" w:type="dxa"/>
            <w:gridSpan w:val="30"/>
            <w:shd w:val="clear" w:color="auto" w:fill="FFFFFF" w:themeFill="background1"/>
            <w:vAlign w:val="center"/>
          </w:tcPr>
          <w:p w:rsidR="004B553E" w:rsidRPr="004923F4" w:rsidRDefault="00103514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Odjel za predškolski odgoj u Zadru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4B553E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:rsidR="004B553E" w:rsidRPr="004923F4" w:rsidRDefault="00DC3AF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563236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3514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reddiplomski </w:t>
            </w:r>
          </w:p>
        </w:tc>
        <w:tc>
          <w:tcPr>
            <w:tcW w:w="1531" w:type="dxa"/>
            <w:gridSpan w:val="7"/>
          </w:tcPr>
          <w:p w:rsidR="004B553E" w:rsidRPr="004923F4" w:rsidRDefault="00DC3AF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88597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diplomski</w:t>
            </w:r>
          </w:p>
        </w:tc>
        <w:tc>
          <w:tcPr>
            <w:tcW w:w="1936" w:type="dxa"/>
            <w:gridSpan w:val="7"/>
          </w:tcPr>
          <w:p w:rsidR="004B553E" w:rsidRPr="004923F4" w:rsidRDefault="00DC3AF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1077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3514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integrirani</w:t>
            </w:r>
          </w:p>
        </w:tc>
        <w:tc>
          <w:tcPr>
            <w:tcW w:w="2291" w:type="dxa"/>
            <w:gridSpan w:val="7"/>
            <w:shd w:val="clear" w:color="auto" w:fill="FFFFFF" w:themeFill="background1"/>
          </w:tcPr>
          <w:p w:rsidR="004B553E" w:rsidRPr="004923F4" w:rsidRDefault="00DC3AFF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oslijediploms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Vrsta studija</w:t>
            </w:r>
          </w:p>
        </w:tc>
        <w:tc>
          <w:tcPr>
            <w:tcW w:w="1729" w:type="dxa"/>
            <w:gridSpan w:val="9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92499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jednopredmetni</w:t>
            </w:r>
          </w:p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150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vopredmetni</w:t>
            </w:r>
          </w:p>
        </w:tc>
        <w:tc>
          <w:tcPr>
            <w:tcW w:w="1531" w:type="dxa"/>
            <w:gridSpan w:val="7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437830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7D2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veučilišni</w:t>
            </w:r>
          </w:p>
        </w:tc>
        <w:tc>
          <w:tcPr>
            <w:tcW w:w="1936" w:type="dxa"/>
            <w:gridSpan w:val="7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3598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tručni</w:t>
            </w:r>
          </w:p>
        </w:tc>
        <w:tc>
          <w:tcPr>
            <w:tcW w:w="2291" w:type="dxa"/>
            <w:gridSpan w:val="7"/>
            <w:shd w:val="clear" w:color="auto" w:fill="FFFFFF" w:themeFill="background1"/>
            <w:vAlign w:val="center"/>
          </w:tcPr>
          <w:p w:rsidR="009A284F" w:rsidRPr="004923F4" w:rsidRDefault="00DC3AFF" w:rsidP="009A284F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84616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pecijalistič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0602857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5"/>
            <w:shd w:val="clear" w:color="auto" w:fill="FFFFFF" w:themeFill="background1"/>
            <w:vAlign w:val="center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9552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7"/>
            <w:shd w:val="clear" w:color="auto" w:fill="FFFFFF" w:themeFill="background1"/>
            <w:vAlign w:val="center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4.</w:t>
            </w:r>
          </w:p>
        </w:tc>
        <w:tc>
          <w:tcPr>
            <w:tcW w:w="1500" w:type="dxa"/>
            <w:gridSpan w:val="3"/>
            <w:shd w:val="clear" w:color="auto" w:fill="FFFFFF" w:themeFill="background1"/>
            <w:vAlign w:val="center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5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  <w:vMerge w:val="restart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87517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351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zimski</w:t>
            </w:r>
          </w:p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6040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351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066719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3FA8" w:rsidRPr="004923F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251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I.</w:t>
            </w:r>
          </w:p>
        </w:tc>
        <w:tc>
          <w:tcPr>
            <w:tcW w:w="1284" w:type="dxa"/>
            <w:gridSpan w:val="7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180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V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8719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6" w:type="dxa"/>
            <w:gridSpan w:val="3"/>
            <w:vMerge/>
          </w:tcPr>
          <w:p w:rsidR="009A284F" w:rsidRPr="004923F4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785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6351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07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I.</w:t>
            </w:r>
          </w:p>
        </w:tc>
        <w:tc>
          <w:tcPr>
            <w:tcW w:w="1284" w:type="dxa"/>
            <w:gridSpan w:val="7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939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X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0616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X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</w:tcPr>
          <w:p w:rsidR="009A284F" w:rsidRPr="004923F4" w:rsidRDefault="00DC3AF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1650857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32CE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obvezni kolegij</w:t>
            </w:r>
          </w:p>
        </w:tc>
        <w:tc>
          <w:tcPr>
            <w:tcW w:w="1284" w:type="dxa"/>
            <w:gridSpan w:val="9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72093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</w:t>
            </w:r>
          </w:p>
        </w:tc>
        <w:tc>
          <w:tcPr>
            <w:tcW w:w="2568" w:type="dxa"/>
            <w:gridSpan w:val="9"/>
            <w:vAlign w:val="center"/>
          </w:tcPr>
          <w:p w:rsidR="009A284F" w:rsidRPr="004923F4" w:rsidRDefault="00DC3AFF" w:rsidP="005A35D5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 koji se nudi studentima drugih odjela</w:t>
            </w:r>
          </w:p>
        </w:tc>
        <w:tc>
          <w:tcPr>
            <w:tcW w:w="1284" w:type="dxa"/>
            <w:gridSpan w:val="7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Nastavničke kompetenci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5402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Opterećenje</w:t>
            </w:r>
          </w:p>
        </w:tc>
        <w:tc>
          <w:tcPr>
            <w:tcW w:w="391" w:type="dxa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P</w:t>
            </w:r>
            <w:r w:rsidR="00BD6649"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</w:p>
        </w:tc>
        <w:tc>
          <w:tcPr>
            <w:tcW w:w="392" w:type="dxa"/>
            <w:gridSpan w:val="3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1" w:type="dxa"/>
            <w:gridSpan w:val="3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</w:p>
        </w:tc>
        <w:tc>
          <w:tcPr>
            <w:tcW w:w="392" w:type="dxa"/>
            <w:gridSpan w:val="2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92" w:type="dxa"/>
            <w:gridSpan w:val="2"/>
          </w:tcPr>
          <w:p w:rsidR="009A284F" w:rsidRPr="004923F4" w:rsidRDefault="009A284F" w:rsidP="005A35D5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V</w:t>
            </w:r>
            <w:r w:rsidR="005D32CE">
              <w:rPr>
                <w:rFonts w:ascii="Times New Roman" w:hAnsi="Times New Roman" w:cs="Times New Roman"/>
                <w:b/>
                <w:sz w:val="18"/>
                <w:szCs w:val="20"/>
              </w:rPr>
              <w:t>1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Mrežne stranice kolegija u sustavu za e-učen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DC3AFF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060216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41979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D33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350" w:type="dxa"/>
            <w:gridSpan w:val="12"/>
            <w:vAlign w:val="center"/>
          </w:tcPr>
          <w:p w:rsidR="009A284F" w:rsidRDefault="009A284F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P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5D32CE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gleski/hrvatski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9947BA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Početak nastave</w:t>
            </w:r>
          </w:p>
        </w:tc>
        <w:tc>
          <w:tcPr>
            <w:tcW w:w="2350" w:type="dxa"/>
            <w:gridSpan w:val="12"/>
            <w:vAlign w:val="center"/>
          </w:tcPr>
          <w:p w:rsidR="009A284F" w:rsidRDefault="003B2CC8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2</w:t>
            </w:r>
            <w:r w:rsidR="00042962">
              <w:rPr>
                <w:rFonts w:ascii="Times New Roman" w:hAnsi="Times New Roman" w:cs="Times New Roman"/>
                <w:b/>
                <w:sz w:val="18"/>
                <w:szCs w:val="20"/>
              </w:rPr>
              <w:t>6.2. 2024</w:t>
            </w:r>
            <w:r w:rsidR="00BD6649">
              <w:rPr>
                <w:rFonts w:ascii="Times New Roman" w:hAnsi="Times New Roman" w:cs="Times New Roman"/>
                <w:b/>
                <w:sz w:val="18"/>
                <w:szCs w:val="20"/>
              </w:rPr>
              <w:t>.</w:t>
            </w:r>
          </w:p>
        </w:tc>
        <w:tc>
          <w:tcPr>
            <w:tcW w:w="3852" w:type="dxa"/>
            <w:gridSpan w:val="16"/>
            <w:shd w:val="clear" w:color="auto" w:fill="F2F2F2" w:themeFill="background1" w:themeFillShade="F2"/>
            <w:vAlign w:val="center"/>
          </w:tcPr>
          <w:p w:rsid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Završetak nastav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C126A2" w:rsidRDefault="00042962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10</w:t>
            </w:r>
            <w:r w:rsidR="00C126A2" w:rsidRPr="00C126A2">
              <w:rPr>
                <w:rFonts w:ascii="Times New Roman" w:hAnsi="Times New Roman" w:cs="Times New Roman"/>
                <w:b/>
                <w:sz w:val="18"/>
                <w:szCs w:val="20"/>
              </w:rPr>
              <w:t>.6</w:t>
            </w: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.2024</w:t>
            </w:r>
            <w:r w:rsidR="00BD6649" w:rsidRPr="00C126A2">
              <w:rPr>
                <w:rFonts w:ascii="Times New Roman" w:hAnsi="Times New Roman" w:cs="Times New Roman"/>
                <w:b/>
                <w:sz w:val="18"/>
                <w:szCs w:val="20"/>
              </w:rPr>
              <w:t>.</w:t>
            </w:r>
          </w:p>
        </w:tc>
      </w:tr>
      <w:tr w:rsidR="00D56A5C" w:rsidRPr="009947BA" w:rsidTr="008935E0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Preduvjeti za upis kolegija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474026" w:rsidRDefault="00D56A5C" w:rsidP="00D56A5C">
            <w:pPr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Potrebno je osnovno predznanje iz engleskog jezika, poželjno na stupnju B1-B2, prema CEFR-u</w:t>
            </w: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7361E7" w:rsidRDefault="00D56A5C" w:rsidP="00D56A5C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A5C" w:rsidRPr="009947BA" w:rsidTr="00C64F45">
        <w:trPr>
          <w:trHeight w:val="366"/>
        </w:trPr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ositelj kolegija</w:t>
            </w:r>
          </w:p>
        </w:tc>
        <w:tc>
          <w:tcPr>
            <w:tcW w:w="7487" w:type="dxa"/>
            <w:gridSpan w:val="30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proofErr w:type="spellStart"/>
            <w:r w:rsidRPr="00474026">
              <w:rPr>
                <w:rFonts w:ascii="Times New Roman" w:hAnsi="Times New Roman" w:cs="Times New Roman"/>
              </w:rPr>
              <w:t>doc.dr</w:t>
            </w:r>
            <w:proofErr w:type="spellEnd"/>
            <w:r w:rsidRPr="00474026">
              <w:rPr>
                <w:rFonts w:ascii="Times New Roman" w:hAnsi="Times New Roman" w:cs="Times New Roman"/>
              </w:rPr>
              <w:t>. sc. Katica Balenović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kbalenovic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26151B" w:rsidP="00BD664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rema dogovoru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zvođač kolegija</w:t>
            </w:r>
          </w:p>
        </w:tc>
        <w:tc>
          <w:tcPr>
            <w:tcW w:w="7487" w:type="dxa"/>
            <w:gridSpan w:val="30"/>
          </w:tcPr>
          <w:p w:rsidR="00D56A5C" w:rsidRPr="00474026" w:rsidRDefault="000C2BC7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 xml:space="preserve">Jakov Proroković,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mag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philol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Pr="00474026">
              <w:rPr>
                <w:rFonts w:ascii="Times New Roman" w:hAnsi="Times New Roman" w:cs="Times New Roman"/>
                <w:bCs/>
              </w:rPr>
              <w:t>angl</w:t>
            </w:r>
            <w:proofErr w:type="spellEnd"/>
            <w:r w:rsidRPr="00474026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474026" w:rsidRDefault="000C2BC7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</w:rPr>
            </w:pPr>
            <w:r w:rsidRPr="00474026">
              <w:rPr>
                <w:rFonts w:ascii="Times New Roman" w:hAnsi="Times New Roman" w:cs="Times New Roman"/>
              </w:rPr>
              <w:t>jprorokov@unizd.hr</w:t>
            </w: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9E334D" w:rsidRDefault="009E334D" w:rsidP="00730AB3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Ponedjeljak: 15:00-16:00</w:t>
            </w:r>
          </w:p>
          <w:p w:rsidR="00F81D33" w:rsidRPr="009947BA" w:rsidRDefault="00042962" w:rsidP="00730AB3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Utorak: 11:00-12</w:t>
            </w:r>
            <w:bookmarkStart w:id="0" w:name="_GoBack"/>
            <w:bookmarkEnd w:id="0"/>
            <w:r w:rsidR="009E334D">
              <w:rPr>
                <w:rFonts w:ascii="Times New Roman" w:hAnsi="Times New Roman" w:cs="Times New Roman"/>
                <w:sz w:val="18"/>
              </w:rPr>
              <w:t>:0</w:t>
            </w:r>
            <w:r w:rsidR="00730AB3">
              <w:rPr>
                <w:rFonts w:ascii="Times New Roman" w:hAnsi="Times New Roman" w:cs="Times New Roman"/>
                <w:sz w:val="18"/>
              </w:rPr>
              <w:t>0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 na kolegiju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197" w:type="dxa"/>
            <w:gridSpan w:val="4"/>
            <w:shd w:val="clear" w:color="auto" w:fill="F2F2F2" w:themeFill="background1" w:themeFillShade="F2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7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7361E7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7932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eminari i radionice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70240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653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B4202A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B4202A">
              <w:rPr>
                <w:rFonts w:ascii="Times New Roman" w:hAnsi="Times New Roman" w:cs="Times New Roman"/>
                <w:sz w:val="18"/>
              </w:rPr>
              <w:t xml:space="preserve"> e-učenje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terenska nastava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35869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110774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84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mentorski rad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D56A5C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hodi učenja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5992" w:type="dxa"/>
            <w:gridSpan w:val="23"/>
            <w:vAlign w:val="center"/>
          </w:tcPr>
          <w:p w:rsidR="00780F00" w:rsidRPr="00780F00" w:rsidRDefault="00780F00" w:rsidP="00780F00">
            <w:pPr>
              <w:spacing w:before="100" w:after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  <w:r w:rsidRPr="00780F00">
              <w:rPr>
                <w:rFonts w:ascii="Times New Roman" w:hAnsi="Times New Roman"/>
              </w:rPr>
              <w:t>Studenti će moći analizirati tekstove srednjeg stupnja složenosti iz područja ranog i predškolskog odgoja i obrazovanja, kao i tekstove povezane sa svakodnevnim životom u zemljama engleskog govornog područja</w:t>
            </w:r>
          </w:p>
          <w:p w:rsidR="00780F00" w:rsidRPr="00780F00" w:rsidRDefault="00780F00" w:rsidP="00780F00">
            <w:pPr>
              <w:spacing w:before="100" w:after="100"/>
              <w:rPr>
                <w:rFonts w:ascii="Times New Roman" w:hAnsi="Times New Roman"/>
              </w:rPr>
            </w:pPr>
            <w:r w:rsidRPr="00780F00">
              <w:rPr>
                <w:rFonts w:ascii="Times New Roman" w:hAnsi="Times New Roman"/>
              </w:rPr>
              <w:t>- primijeniti usvojene gramatičke strukture u pismenom i usmenom izražavanju</w:t>
            </w:r>
          </w:p>
          <w:p w:rsidR="00780F00" w:rsidRPr="00780F00" w:rsidRDefault="00780F00" w:rsidP="00780F00">
            <w:pPr>
              <w:spacing w:before="100" w:after="100"/>
              <w:rPr>
                <w:rFonts w:ascii="Times New Roman" w:hAnsi="Times New Roman"/>
              </w:rPr>
            </w:pPr>
            <w:r w:rsidRPr="00780F00">
              <w:rPr>
                <w:rFonts w:ascii="Times New Roman" w:hAnsi="Times New Roman"/>
              </w:rPr>
              <w:lastRenderedPageBreak/>
              <w:t>- primijeniti usvojeno znanje iz područja vokabulara i gramatike pri analizi tekstova</w:t>
            </w:r>
          </w:p>
          <w:p w:rsidR="00D56A5C" w:rsidRPr="0026151B" w:rsidRDefault="00780F00" w:rsidP="00780F00">
            <w:pPr>
              <w:spacing w:before="100" w:after="100"/>
              <w:rPr>
                <w:rFonts w:ascii="Times New Roman" w:hAnsi="Times New Roman"/>
              </w:rPr>
            </w:pPr>
            <w:r w:rsidRPr="00780F00">
              <w:rPr>
                <w:rFonts w:ascii="Times New Roman" w:hAnsi="Times New Roman"/>
              </w:rPr>
              <w:t>-koristiti jezik tečno i učinkovito pri sudjelovanju u diskusijama na određenu temu</w:t>
            </w:r>
          </w:p>
        </w:tc>
      </w:tr>
      <w:tr w:rsidR="00D56A5C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lastRenderedPageBreak/>
              <w:t>Ishodi učenja na razini programa kojima kolegij doprinosi</w:t>
            </w:r>
          </w:p>
        </w:tc>
        <w:tc>
          <w:tcPr>
            <w:tcW w:w="5992" w:type="dxa"/>
            <w:gridSpan w:val="23"/>
            <w:vAlign w:val="center"/>
          </w:tcPr>
          <w:p w:rsidR="006E509E" w:rsidRPr="006E509E" w:rsidRDefault="006E509E" w:rsidP="006E50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6E509E">
              <w:rPr>
                <w:rFonts w:ascii="Times New Roman" w:hAnsi="Times New Roman"/>
                <w:lang w:val="hr-BA"/>
              </w:rPr>
              <w:t>komunicirati sa djecom iz različitih govornih područja</w:t>
            </w:r>
          </w:p>
          <w:p w:rsidR="006E509E" w:rsidRPr="006E509E" w:rsidRDefault="006E509E" w:rsidP="006E50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6E509E">
              <w:rPr>
                <w:rFonts w:ascii="Times New Roman" w:hAnsi="Times New Roman"/>
                <w:lang w:val="hr-BA"/>
              </w:rPr>
              <w:t>koristiti računalnu tehnologiju za stvaranje i oblikovanje teksta i slika, te komunikaciju</w:t>
            </w:r>
          </w:p>
          <w:p w:rsidR="006E509E" w:rsidRPr="006E509E" w:rsidRDefault="006E509E" w:rsidP="006E509E">
            <w:pPr>
              <w:ind w:left="360"/>
              <w:rPr>
                <w:rFonts w:ascii="Times New Roman" w:hAnsi="Times New Roman"/>
                <w:lang w:val="hr-BA"/>
              </w:rPr>
            </w:pPr>
            <w:r w:rsidRPr="006E509E">
              <w:rPr>
                <w:rFonts w:ascii="Times New Roman" w:hAnsi="Times New Roman"/>
                <w:lang w:val="hr-BA"/>
              </w:rPr>
              <w:t>-     animirati djecu medijima različitih jezičnih sadržaja</w:t>
            </w:r>
          </w:p>
          <w:p w:rsidR="006E509E" w:rsidRPr="006E509E" w:rsidRDefault="006E509E" w:rsidP="006E50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6E509E">
              <w:rPr>
                <w:rFonts w:ascii="Times New Roman" w:hAnsi="Times New Roman"/>
                <w:lang w:val="hr-BA"/>
              </w:rPr>
              <w:t xml:space="preserve">primijeniti standardnojezične norme na svim razinama (pravopisnoj, pravogovornoj, gramatičkoj, leksičkoj i stilističkoj). </w:t>
            </w:r>
          </w:p>
          <w:p w:rsidR="006E509E" w:rsidRPr="006E509E" w:rsidRDefault="006E509E" w:rsidP="006E509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lang w:val="hr-BA"/>
              </w:rPr>
            </w:pPr>
            <w:r w:rsidRPr="006E509E">
              <w:rPr>
                <w:rFonts w:ascii="Times New Roman" w:hAnsi="Times New Roman"/>
                <w:lang w:val="hr-BA"/>
              </w:rPr>
              <w:t>govorno i pisano komunicirati na materinskom jeziku i jednom stranom jeziku.</w:t>
            </w:r>
          </w:p>
          <w:p w:rsidR="00D56A5C" w:rsidRPr="00D56A5C" w:rsidRDefault="00D56A5C" w:rsidP="00D56A5C">
            <w:pPr>
              <w:tabs>
                <w:tab w:val="left" w:pos="2820"/>
              </w:tabs>
              <w:rPr>
                <w:rFonts w:ascii="Times New Roman" w:hAnsi="Times New Roman"/>
                <w:lang w:val="hr-BA"/>
              </w:rPr>
            </w:pPr>
          </w:p>
          <w:p w:rsidR="00D56A5C" w:rsidRPr="00B4202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</w:tr>
      <w:tr w:rsidR="00D56A5C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6060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iprema za nastavu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62643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domaće zadać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91123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kontinuirana evaluacija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istraživanje</w:t>
            </w: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6"/>
              </w:rPr>
              <w:t>eksperimentalni rad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464057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84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izlaganje</w:t>
            </w:r>
          </w:p>
        </w:tc>
        <w:tc>
          <w:tcPr>
            <w:tcW w:w="1497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rojekt</w:t>
            </w:r>
          </w:p>
        </w:tc>
        <w:tc>
          <w:tcPr>
            <w:tcW w:w="1500" w:type="dxa"/>
            <w:gridSpan w:val="3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47874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</w:tr>
      <w:tr w:rsidR="00D56A5C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12350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6447480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pismeni ispit</w:t>
            </w:r>
          </w:p>
        </w:tc>
        <w:tc>
          <w:tcPr>
            <w:tcW w:w="1497" w:type="dxa"/>
            <w:gridSpan w:val="5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usmeni ispit</w:t>
            </w:r>
          </w:p>
        </w:tc>
        <w:tc>
          <w:tcPr>
            <w:tcW w:w="2997" w:type="dxa"/>
            <w:gridSpan w:val="10"/>
            <w:vAlign w:val="center"/>
          </w:tcPr>
          <w:p w:rsidR="00D56A5C" w:rsidRPr="00C02454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ostalo: 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Uvjeti pristupanja ispitu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7A06C5" w:rsidRDefault="00012814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 xml:space="preserve"> Redovito pohađanje nastave kao i  izvršavanje</w:t>
            </w:r>
            <w:r w:rsidR="007A06C5">
              <w:rPr>
                <w:rFonts w:ascii="Times New Roman" w:hAnsi="Times New Roman" w:cs="Times New Roman"/>
                <w:sz w:val="24"/>
                <w:szCs w:val="24"/>
              </w:rPr>
              <w:t xml:space="preserve"> obveza predviđenih programom (</w:t>
            </w:r>
            <w:r w:rsidR="00EE0270" w:rsidRPr="007A06C5">
              <w:rPr>
                <w:rFonts w:ascii="Times New Roman" w:hAnsi="Times New Roman" w:cs="Times New Roman"/>
                <w:sz w:val="24"/>
                <w:szCs w:val="24"/>
              </w:rPr>
              <w:t>aktivno sud</w:t>
            </w:r>
            <w:r w:rsidR="00EE0270">
              <w:rPr>
                <w:rFonts w:ascii="Times New Roman" w:hAnsi="Times New Roman" w:cs="Times New Roman"/>
                <w:sz w:val="24"/>
                <w:szCs w:val="24"/>
              </w:rPr>
              <w:t>jelovanje u raspravama i seminarsko izlaganje vrednuju se s 20% udjela u ocjeni</w:t>
            </w:r>
            <w:r w:rsidRPr="007A06C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56A5C" w:rsidRPr="00DE6D53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i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pitni rokovi</w:t>
            </w:r>
          </w:p>
        </w:tc>
        <w:tc>
          <w:tcPr>
            <w:tcW w:w="2903" w:type="dxa"/>
            <w:gridSpan w:val="14"/>
          </w:tcPr>
          <w:p w:rsidR="00D56A5C" w:rsidRPr="009947BA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430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C12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 xml:space="preserve">zimski ispitni rok </w:t>
            </w:r>
          </w:p>
        </w:tc>
        <w:tc>
          <w:tcPr>
            <w:tcW w:w="2471" w:type="dxa"/>
            <w:gridSpan w:val="10"/>
          </w:tcPr>
          <w:p w:rsidR="00D56A5C" w:rsidRPr="009947BA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00601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C12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>ljetni ispitni rok</w:t>
            </w:r>
          </w:p>
        </w:tc>
        <w:tc>
          <w:tcPr>
            <w:tcW w:w="2113" w:type="dxa"/>
            <w:gridSpan w:val="6"/>
          </w:tcPr>
          <w:p w:rsidR="00D56A5C" w:rsidRPr="009947BA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81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>jesenski ispitni rok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Termini ispitnih rokova</w:t>
            </w:r>
          </w:p>
        </w:tc>
        <w:tc>
          <w:tcPr>
            <w:tcW w:w="2903" w:type="dxa"/>
            <w:gridSpan w:val="14"/>
            <w:vAlign w:val="center"/>
          </w:tcPr>
          <w:p w:rsidR="00D56A5C" w:rsidRDefault="00012814" w:rsidP="0001281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Veljača </w:t>
            </w:r>
          </w:p>
        </w:tc>
        <w:tc>
          <w:tcPr>
            <w:tcW w:w="2471" w:type="dxa"/>
            <w:gridSpan w:val="10"/>
            <w:vAlign w:val="center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113" w:type="dxa"/>
            <w:gridSpan w:val="6"/>
            <w:vAlign w:val="center"/>
          </w:tcPr>
          <w:p w:rsidR="00D56A5C" w:rsidRDefault="00C10495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R</w:t>
            </w:r>
            <w:r w:rsidR="00012814">
              <w:rPr>
                <w:rFonts w:ascii="Times New Roman" w:hAnsi="Times New Roman" w:cs="Times New Roman"/>
                <w:sz w:val="18"/>
              </w:rPr>
              <w:t>ujan</w:t>
            </w:r>
          </w:p>
        </w:tc>
      </w:tr>
      <w:tr w:rsidR="00D56A5C" w:rsidRPr="009947BA" w:rsidTr="00391ACA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Opis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7487" w:type="dxa"/>
            <w:gridSpan w:val="30"/>
            <w:vAlign w:val="center"/>
          </w:tcPr>
          <w:p w:rsidR="00780F00" w:rsidRPr="00780F00" w:rsidRDefault="00780F00" w:rsidP="00780F00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stovi iz područja struke (</w:t>
            </w:r>
            <w:r w:rsidRPr="00780F00">
              <w:rPr>
                <w:rFonts w:ascii="Times New Roman" w:hAnsi="Times New Roman" w:cs="Times New Roman"/>
                <w:sz w:val="24"/>
                <w:szCs w:val="24"/>
              </w:rPr>
              <w:t>jezični razvoj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0F00">
              <w:rPr>
                <w:rFonts w:ascii="Times New Roman" w:hAnsi="Times New Roman" w:cs="Times New Roman"/>
                <w:sz w:val="24"/>
                <w:szCs w:val="24"/>
              </w:rPr>
              <w:t>psihički i emocionalni razvoj, uloga učitelja u predškolskim ustanovama, briga o djetetu, različiti pristupi razvoju djeteta, razvoj čitanja) kao i  tekstovi koji se odnose na kulturu i civilizaciju zemalja engleskog govornog područja (kultura, umjetnost, književnost).</w:t>
            </w:r>
          </w:p>
          <w:p w:rsidR="00D56A5C" w:rsidRPr="0026151B" w:rsidRDefault="00780F00" w:rsidP="00780F00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0F00">
              <w:rPr>
                <w:rFonts w:ascii="Times New Roman" w:hAnsi="Times New Roman" w:cs="Times New Roman"/>
                <w:sz w:val="24"/>
                <w:szCs w:val="24"/>
              </w:rPr>
              <w:t>Gramatički dio obuhvaća obradu  zavisnih rečenica (kondicionalne rečenice, vremenske i namjerne zavisne rečenice, kompleksnijih gramatičkih struktura kao što su izražavanje hipoteza u prošlosti</w:t>
            </w:r>
            <w:r w:rsidR="001F5D99">
              <w:rPr>
                <w:rFonts w:ascii="Times New Roman" w:hAnsi="Times New Roman" w:cs="Times New Roman"/>
                <w:sz w:val="24"/>
                <w:szCs w:val="24"/>
              </w:rPr>
              <w:t xml:space="preserve"> i sadašnjosti,</w:t>
            </w:r>
            <w:r w:rsidRPr="00780F00">
              <w:rPr>
                <w:rFonts w:ascii="Times New Roman" w:hAnsi="Times New Roman" w:cs="Times New Roman"/>
                <w:sz w:val="24"/>
                <w:szCs w:val="24"/>
              </w:rPr>
              <w:t xml:space="preserve"> neupravni govor, slaganje v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ena, infinitive/gerun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razalne</w:t>
            </w:r>
            <w:proofErr w:type="spellEnd"/>
            <w:r w:rsidRPr="00780F00">
              <w:rPr>
                <w:rFonts w:ascii="Times New Roman" w:hAnsi="Times New Roman" w:cs="Times New Roman"/>
                <w:sz w:val="24"/>
                <w:szCs w:val="24"/>
              </w:rPr>
              <w:t xml:space="preserve"> glagole, prijedloge. Sadržaji se usmjeravaju na specifičnosti jezika i definiranje jezične strukture, te analizu jezičnih konstrukcija koje ne korespondiraju u materinskom jeziku.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Sadržaj kolegija (n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>astavne teme</w:t>
            </w:r>
            <w:r>
              <w:rPr>
                <w:rFonts w:ascii="Times New Roman" w:hAnsi="Times New Roman" w:cs="Times New Roman"/>
                <w:b/>
                <w:sz w:val="18"/>
              </w:rPr>
              <w:t>)</w:t>
            </w:r>
          </w:p>
        </w:tc>
        <w:tc>
          <w:tcPr>
            <w:tcW w:w="7487" w:type="dxa"/>
            <w:gridSpan w:val="30"/>
          </w:tcPr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.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Introduction</w:t>
            </w:r>
            <w:proofErr w:type="spellEnd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course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2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Language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art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3.</w:t>
            </w:r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nursery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school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teacher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>4.</w:t>
            </w:r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Sport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leisure</w:t>
            </w:r>
            <w:proofErr w:type="spellEnd"/>
          </w:p>
          <w:p w:rsidR="0026151B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5.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ed</w:t>
            </w:r>
            <w:proofErr w:type="spellEnd"/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Talk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6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art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7. </w:t>
            </w:r>
            <w:r w:rsidR="0026151B">
              <w:rPr>
                <w:rFonts w:ascii="Times New Roman" w:hAnsi="Times New Roman" w:cs="Times New Roman"/>
                <w:sz w:val="20"/>
                <w:szCs w:val="20"/>
              </w:rPr>
              <w:t xml:space="preserve">Short </w:t>
            </w:r>
            <w:proofErr w:type="spellStart"/>
            <w:r w:rsidR="0026151B">
              <w:rPr>
                <w:rFonts w:ascii="Times New Roman" w:hAnsi="Times New Roman" w:cs="Times New Roman"/>
                <w:sz w:val="20"/>
                <w:szCs w:val="20"/>
              </w:rPr>
              <w:t>storie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8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Child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care</w:t>
            </w:r>
          </w:p>
          <w:p w:rsidR="00780F00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9. </w:t>
            </w:r>
            <w:r w:rsidR="00780F00" w:rsidRPr="00780F00">
              <w:rPr>
                <w:rFonts w:ascii="Times New Roman" w:hAnsi="Times New Roman" w:cs="Times New Roman"/>
                <w:sz w:val="20"/>
                <w:szCs w:val="20"/>
              </w:rPr>
              <w:t xml:space="preserve">Research </w:t>
            </w:r>
            <w:proofErr w:type="spellStart"/>
            <w:r w:rsidR="00780F00" w:rsidRPr="00780F00">
              <w:rPr>
                <w:rFonts w:ascii="Times New Roman" w:hAnsi="Times New Roman" w:cs="Times New Roman"/>
                <w:sz w:val="20"/>
                <w:szCs w:val="20"/>
              </w:rPr>
              <w:t>approaches</w:t>
            </w:r>
            <w:proofErr w:type="spellEnd"/>
            <w:r w:rsidR="00780F00" w:rsidRPr="00780F00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spellStart"/>
            <w:r w:rsidR="00780F00" w:rsidRPr="00780F00">
              <w:rPr>
                <w:rFonts w:ascii="Times New Roman" w:hAnsi="Times New Roman" w:cs="Times New Roman"/>
                <w:sz w:val="20"/>
                <w:szCs w:val="20"/>
              </w:rPr>
              <w:t>child</w:t>
            </w:r>
            <w:proofErr w:type="spellEnd"/>
            <w:r w:rsidR="00780F00" w:rsidRPr="00780F00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0. </w:t>
            </w:r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First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books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where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reading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begin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1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Animated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film</w:t>
            </w:r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–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first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lastRenderedPageBreak/>
              <w:t xml:space="preserve">12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Animated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film –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second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3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Reading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stories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children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4.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Child</w:t>
            </w:r>
            <w:proofErr w:type="spellEnd"/>
            <w:r w:rsidR="00780F00">
              <w:rPr>
                <w:rFonts w:ascii="Times New Roman" w:hAnsi="Times New Roman" w:cs="Times New Roman"/>
                <w:sz w:val="20"/>
                <w:szCs w:val="20"/>
              </w:rPr>
              <w:t xml:space="preserve"> development </w:t>
            </w:r>
            <w:proofErr w:type="spellStart"/>
            <w:r w:rsidR="00780F00">
              <w:rPr>
                <w:rFonts w:ascii="Times New Roman" w:hAnsi="Times New Roman" w:cs="Times New Roman"/>
                <w:sz w:val="20"/>
                <w:szCs w:val="20"/>
              </w:rPr>
              <w:t>theories</w:t>
            </w:r>
            <w:proofErr w:type="spellEnd"/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15. </w:t>
            </w:r>
            <w:proofErr w:type="spellStart"/>
            <w:r w:rsidR="00CD61FA">
              <w:rPr>
                <w:rFonts w:ascii="Times New Roman" w:hAnsi="Times New Roman" w:cs="Times New Roman"/>
                <w:sz w:val="20"/>
                <w:szCs w:val="20"/>
              </w:rPr>
              <w:t>Final</w:t>
            </w:r>
            <w:proofErr w:type="spellEnd"/>
            <w:r w:rsidR="00CD61FA">
              <w:rPr>
                <w:rFonts w:ascii="Times New Roman" w:hAnsi="Times New Roman" w:cs="Times New Roman"/>
                <w:sz w:val="20"/>
                <w:szCs w:val="20"/>
              </w:rPr>
              <w:t xml:space="preserve"> notes</w:t>
            </w: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56A5C" w:rsidRPr="00474026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20"/>
                <w:szCs w:val="20"/>
              </w:rPr>
            </w:pPr>
            <w:r w:rsidRPr="00474026">
              <w:rPr>
                <w:rFonts w:ascii="Times New Roman" w:hAnsi="Times New Roman" w:cs="Times New Roman"/>
                <w:sz w:val="20"/>
                <w:szCs w:val="20"/>
              </w:rPr>
              <w:t>Vježbe:</w:t>
            </w:r>
          </w:p>
          <w:p w:rsidR="00D56A5C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ssiv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struction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ssiv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struction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ditional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onditional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ati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lauses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ati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laus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sion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hras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b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ir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hras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b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co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rt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port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peech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port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peec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vision</w:t>
            </w:r>
            <w:proofErr w:type="spellEnd"/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erund</w:t>
            </w:r>
          </w:p>
          <w:p w:rsidR="00805D71" w:rsidRPr="00474026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finitive/geru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orms</w:t>
            </w:r>
            <w:proofErr w:type="spellEnd"/>
          </w:p>
          <w:p w:rsidR="00805D71" w:rsidRDefault="00805D71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How to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write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a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article</w:t>
            </w:r>
            <w:proofErr w:type="spellEnd"/>
          </w:p>
          <w:p w:rsidR="004009A4" w:rsidRPr="004009A4" w:rsidRDefault="004009A4" w:rsidP="004009A4">
            <w:pPr>
              <w:pStyle w:val="ListParagraph"/>
              <w:numPr>
                <w:ilvl w:val="0"/>
                <w:numId w:val="5"/>
              </w:numPr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Grammar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and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vocabulary</w:t>
            </w:r>
            <w:proofErr w:type="spellEnd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009A4">
              <w:rPr>
                <w:rFonts w:ascii="Times New Roman" w:eastAsia="MS Gothic" w:hAnsi="Times New Roman" w:cs="Times New Roman"/>
                <w:sz w:val="20"/>
                <w:szCs w:val="20"/>
              </w:rPr>
              <w:t>exercises</w:t>
            </w:r>
            <w:proofErr w:type="spellEnd"/>
          </w:p>
          <w:p w:rsidR="00805D71" w:rsidRPr="00805D71" w:rsidRDefault="004009A4" w:rsidP="00805D71">
            <w:pPr>
              <w:pStyle w:val="ListParagraph"/>
              <w:numPr>
                <w:ilvl w:val="0"/>
                <w:numId w:val="5"/>
              </w:num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Grammar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revisio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exam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preparation</w:t>
            </w:r>
            <w:proofErr w:type="spellEnd"/>
            <w:r>
              <w:rPr>
                <w:rFonts w:ascii="Times New Roman" w:eastAsia="MS Gothic" w:hAnsi="Times New Roman" w:cs="Times New Roman"/>
                <w:sz w:val="20"/>
                <w:szCs w:val="20"/>
              </w:rPr>
              <w:t>)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>Obvezna literatura</w:t>
            </w:r>
          </w:p>
        </w:tc>
        <w:tc>
          <w:tcPr>
            <w:tcW w:w="7487" w:type="dxa"/>
            <w:gridSpan w:val="30"/>
          </w:tcPr>
          <w:p w:rsidR="00B74B16" w:rsidRPr="00FA44A5" w:rsidRDefault="009F7499" w:rsidP="00D56A5C">
            <w:pPr>
              <w:snapToGri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74B16" w:rsidRPr="00FA44A5">
              <w:rPr>
                <w:rFonts w:ascii="Times New Roman" w:hAnsi="Times New Roman" w:cs="Times New Roman"/>
              </w:rPr>
              <w:t xml:space="preserve">. </w:t>
            </w:r>
            <w:r w:rsidR="00EF0534" w:rsidRPr="00FA44A5">
              <w:rPr>
                <w:rFonts w:ascii="Times New Roman" w:hAnsi="Times New Roman" w:cs="Times New Roman"/>
                <w:lang w:val="en-US"/>
              </w:rPr>
              <w:t xml:space="preserve">Eastwood, J. (2010). </w:t>
            </w:r>
            <w:r w:rsidR="00EF0534" w:rsidRPr="00FA44A5">
              <w:rPr>
                <w:rFonts w:ascii="Times New Roman" w:hAnsi="Times New Roman" w:cs="Times New Roman"/>
                <w:i/>
                <w:iCs/>
                <w:lang w:val="en-US"/>
              </w:rPr>
              <w:t xml:space="preserve">Oxford Practice Grammar with answers. Intermediate. </w:t>
            </w:r>
            <w:r w:rsidR="00EF0534" w:rsidRPr="00FA44A5">
              <w:rPr>
                <w:rFonts w:ascii="Times New Roman" w:hAnsi="Times New Roman" w:cs="Times New Roman"/>
                <w:lang w:val="en-US"/>
              </w:rPr>
              <w:t>Oxford University Press.</w:t>
            </w:r>
          </w:p>
          <w:p w:rsidR="00D56A5C" w:rsidRDefault="009F7499" w:rsidP="00D56A5C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D56A5C" w:rsidRPr="00FA44A5">
              <w:rPr>
                <w:rFonts w:ascii="Times New Roman" w:hAnsi="Times New Roman" w:cs="Times New Roman"/>
              </w:rPr>
              <w:t xml:space="preserve">. Murphy, R. (1997), </w:t>
            </w:r>
            <w:r w:rsidR="00EE0270">
              <w:rPr>
                <w:rFonts w:ascii="Times New Roman" w:hAnsi="Times New Roman" w:cs="Times New Roman"/>
                <w:i/>
              </w:rPr>
              <w:t xml:space="preserve">English </w:t>
            </w:r>
            <w:proofErr w:type="spellStart"/>
            <w:r w:rsidR="00EE0270">
              <w:rPr>
                <w:rFonts w:ascii="Times New Roman" w:hAnsi="Times New Roman" w:cs="Times New Roman"/>
                <w:i/>
              </w:rPr>
              <w:t>G</w:t>
            </w:r>
            <w:r w:rsidR="00D56A5C" w:rsidRPr="00FA44A5">
              <w:rPr>
                <w:rFonts w:ascii="Times New Roman" w:hAnsi="Times New Roman" w:cs="Times New Roman"/>
                <w:i/>
              </w:rPr>
              <w:t>rammar</w:t>
            </w:r>
            <w:proofErr w:type="spellEnd"/>
            <w:r w:rsidR="00D56A5C" w:rsidRPr="00FA44A5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D56A5C" w:rsidRPr="00FA44A5">
              <w:rPr>
                <w:rFonts w:ascii="Times New Roman" w:hAnsi="Times New Roman" w:cs="Times New Roman"/>
                <w:i/>
              </w:rPr>
              <w:t>in</w:t>
            </w:r>
            <w:proofErr w:type="spellEnd"/>
            <w:r w:rsidR="00D56A5C" w:rsidRPr="00FA44A5">
              <w:rPr>
                <w:rFonts w:ascii="Times New Roman" w:hAnsi="Times New Roman" w:cs="Times New Roman"/>
                <w:i/>
              </w:rPr>
              <w:t xml:space="preserve"> Use</w:t>
            </w:r>
            <w:r w:rsidR="00D56A5C" w:rsidRPr="00FA44A5">
              <w:rPr>
                <w:rFonts w:ascii="Times New Roman" w:hAnsi="Times New Roman" w:cs="Times New Roman"/>
              </w:rPr>
              <w:t>, CUP</w:t>
            </w:r>
          </w:p>
          <w:p w:rsidR="00EE0270" w:rsidRDefault="00EE0270" w:rsidP="00EE02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A44A5">
              <w:rPr>
                <w:rFonts w:ascii="Times New Roman" w:hAnsi="Times New Roman" w:cs="Times New Roman"/>
              </w:rPr>
              <w:t>.</w:t>
            </w:r>
            <w:r w:rsidRPr="00FA44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04D">
              <w:rPr>
                <w:rFonts w:ascii="Times New Roman" w:hAnsi="Times New Roman" w:cs="Times New Roman"/>
                <w:sz w:val="24"/>
                <w:szCs w:val="24"/>
              </w:rPr>
              <w:t>Siegel</w:t>
            </w:r>
            <w:proofErr w:type="spellEnd"/>
            <w:r w:rsidRPr="0033404D">
              <w:rPr>
                <w:rFonts w:ascii="Times New Roman" w:hAnsi="Times New Roman" w:cs="Times New Roman"/>
                <w:sz w:val="24"/>
                <w:szCs w:val="24"/>
              </w:rPr>
              <w:t xml:space="preserve">, D. J., &amp; </w:t>
            </w:r>
            <w:proofErr w:type="spellStart"/>
            <w:r w:rsidRPr="0033404D">
              <w:rPr>
                <w:rFonts w:ascii="Times New Roman" w:hAnsi="Times New Roman" w:cs="Times New Roman"/>
                <w:sz w:val="24"/>
                <w:szCs w:val="24"/>
              </w:rPr>
              <w:t>Bryson</w:t>
            </w:r>
            <w:proofErr w:type="spellEnd"/>
            <w:r w:rsidRPr="0033404D">
              <w:rPr>
                <w:rFonts w:ascii="Times New Roman" w:hAnsi="Times New Roman" w:cs="Times New Roman"/>
                <w:sz w:val="24"/>
                <w:szCs w:val="24"/>
              </w:rPr>
              <w:t>, T. P. (2012). 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hole-Brain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ild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: 12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volutionary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rategies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urtur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r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ild's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334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veloping</w:t>
            </w:r>
            <w:proofErr w:type="spellEnd"/>
            <w:r w:rsidRPr="00334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  <w:r w:rsidRPr="0033404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Bantam.</w:t>
            </w:r>
          </w:p>
          <w:p w:rsidR="00EE0270" w:rsidRPr="00FA44A5" w:rsidRDefault="00EE0270" w:rsidP="00EE02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Pr="00A41897">
              <w:rPr>
                <w:rFonts w:ascii="Times New Roman" w:hAnsi="Times New Roman" w:cs="Times New Roman"/>
                <w:sz w:val="24"/>
                <w:szCs w:val="24"/>
              </w:rPr>
              <w:t>Sie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. J., &amp;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ys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T. P. (2014</w:t>
            </w:r>
            <w:r w:rsidRPr="00A41897">
              <w:rPr>
                <w:rFonts w:ascii="Times New Roman" w:hAnsi="Times New Roman" w:cs="Times New Roman"/>
                <w:sz w:val="24"/>
                <w:szCs w:val="24"/>
              </w:rPr>
              <w:t>). 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o-Drama Discipline: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hole-Brain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ay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lm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os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urture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our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ild's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veloping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  <w:r w:rsidRPr="00A4189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</w:t>
            </w:r>
            <w:proofErr w:type="spellEnd"/>
            <w:r w:rsidRPr="00A41897">
              <w:rPr>
                <w:rFonts w:ascii="Times New Roman" w:hAnsi="Times New Roman" w:cs="Times New Roman"/>
                <w:sz w:val="24"/>
                <w:szCs w:val="24"/>
              </w:rPr>
              <w:t>. Bantam.</w:t>
            </w:r>
          </w:p>
          <w:p w:rsidR="00EE0270" w:rsidRDefault="00EE0270" w:rsidP="00D56A5C">
            <w:pPr>
              <w:snapToGrid w:val="0"/>
              <w:rPr>
                <w:rFonts w:ascii="Times New Roman" w:hAnsi="Times New Roman" w:cs="Times New Roman"/>
              </w:rPr>
            </w:pPr>
          </w:p>
          <w:p w:rsidR="009F7499" w:rsidRPr="00FA44A5" w:rsidRDefault="009F7499" w:rsidP="000133FF">
            <w:pPr>
              <w:snapToGrid w:val="0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Dodatna literatura </w:t>
            </w:r>
          </w:p>
        </w:tc>
        <w:tc>
          <w:tcPr>
            <w:tcW w:w="7487" w:type="dxa"/>
            <w:gridSpan w:val="30"/>
          </w:tcPr>
          <w:p w:rsidR="000133FF" w:rsidRDefault="00730AB3" w:rsidP="000133FF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0133FF" w:rsidRPr="00FA44A5">
              <w:rPr>
                <w:rFonts w:ascii="Times New Roman" w:hAnsi="Times New Roman" w:cs="Times New Roman"/>
              </w:rPr>
              <w:t xml:space="preserve">.Alujević Marasović M. (2003.), </w:t>
            </w:r>
            <w:r w:rsidR="000133FF" w:rsidRPr="00FA44A5">
              <w:rPr>
                <w:rFonts w:ascii="Times New Roman" w:hAnsi="Times New Roman" w:cs="Times New Roman"/>
                <w:i/>
              </w:rPr>
              <w:t xml:space="preserve">English for </w:t>
            </w:r>
            <w:proofErr w:type="spellStart"/>
            <w:r w:rsidR="000133FF" w:rsidRPr="00FA44A5">
              <w:rPr>
                <w:rFonts w:ascii="Times New Roman" w:hAnsi="Times New Roman" w:cs="Times New Roman"/>
                <w:i/>
              </w:rPr>
              <w:t>Educators</w:t>
            </w:r>
            <w:proofErr w:type="spellEnd"/>
            <w:r w:rsidR="000133FF" w:rsidRPr="00FA44A5">
              <w:rPr>
                <w:rFonts w:ascii="Times New Roman" w:hAnsi="Times New Roman" w:cs="Times New Roman"/>
              </w:rPr>
              <w:t xml:space="preserve">. Split: </w:t>
            </w:r>
            <w:proofErr w:type="spellStart"/>
            <w:r w:rsidR="000133FF" w:rsidRPr="00FA44A5">
              <w:rPr>
                <w:rFonts w:ascii="Times New Roman" w:hAnsi="Times New Roman" w:cs="Times New Roman"/>
              </w:rPr>
              <w:t>Teache</w:t>
            </w:r>
            <w:r w:rsidR="000133FF">
              <w:rPr>
                <w:rFonts w:ascii="Times New Roman" w:hAnsi="Times New Roman" w:cs="Times New Roman"/>
              </w:rPr>
              <w:t>rs</w:t>
            </w:r>
            <w:proofErr w:type="spellEnd"/>
            <w:r w:rsidR="000133F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>
              <w:rPr>
                <w:rFonts w:ascii="Times New Roman" w:hAnsi="Times New Roman" w:cs="Times New Roman"/>
              </w:rPr>
              <w:t>College</w:t>
            </w:r>
            <w:proofErr w:type="spellEnd"/>
            <w:r w:rsidR="000133FF">
              <w:rPr>
                <w:rFonts w:ascii="Times New Roman" w:hAnsi="Times New Roman" w:cs="Times New Roman"/>
              </w:rPr>
              <w:t xml:space="preserve">, University </w:t>
            </w:r>
            <w:proofErr w:type="spellStart"/>
            <w:r w:rsidR="000133FF">
              <w:rPr>
                <w:rFonts w:ascii="Times New Roman" w:hAnsi="Times New Roman" w:cs="Times New Roman"/>
              </w:rPr>
              <w:t>of</w:t>
            </w:r>
            <w:proofErr w:type="spellEnd"/>
            <w:r w:rsidR="000133FF">
              <w:rPr>
                <w:rFonts w:ascii="Times New Roman" w:hAnsi="Times New Roman" w:cs="Times New Roman"/>
              </w:rPr>
              <w:t xml:space="preserve"> Split.</w:t>
            </w:r>
          </w:p>
          <w:p w:rsidR="000133FF" w:rsidRPr="009F7499" w:rsidRDefault="00730AB3" w:rsidP="000133F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133FF" w:rsidRPr="00FA44A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0133FF" w:rsidRPr="00FA44A5">
              <w:rPr>
                <w:rFonts w:ascii="Times New Roman" w:hAnsi="Times New Roman" w:cs="Times New Roman"/>
              </w:rPr>
              <w:t>Poe</w:t>
            </w:r>
            <w:proofErr w:type="spellEnd"/>
            <w:r w:rsidR="000133FF" w:rsidRPr="00FA44A5">
              <w:rPr>
                <w:rFonts w:ascii="Times New Roman" w:hAnsi="Times New Roman" w:cs="Times New Roman"/>
              </w:rPr>
              <w:t xml:space="preserve">, E. A. (2014). </w:t>
            </w:r>
            <w:proofErr w:type="spellStart"/>
            <w:r w:rsidR="00EE0270">
              <w:rPr>
                <w:rFonts w:ascii="Times New Roman" w:hAnsi="Times New Roman" w:cs="Times New Roman"/>
                <w:i/>
                <w:iCs/>
              </w:rPr>
              <w:t>The</w:t>
            </w:r>
            <w:proofErr w:type="spellEnd"/>
            <w:r w:rsidR="00EE02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EE0270">
              <w:rPr>
                <w:rFonts w:ascii="Times New Roman" w:hAnsi="Times New Roman" w:cs="Times New Roman"/>
                <w:i/>
                <w:iCs/>
              </w:rPr>
              <w:t>Complete</w:t>
            </w:r>
            <w:proofErr w:type="spellEnd"/>
            <w:r w:rsidR="00EE027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EE0270">
              <w:rPr>
                <w:rFonts w:ascii="Times New Roman" w:hAnsi="Times New Roman" w:cs="Times New Roman"/>
                <w:i/>
                <w:iCs/>
              </w:rPr>
              <w:t>Tales</w:t>
            </w:r>
            <w:proofErr w:type="spellEnd"/>
            <w:r w:rsidR="00EE0270">
              <w:rPr>
                <w:rFonts w:ascii="Times New Roman" w:hAnsi="Times New Roman" w:cs="Times New Roman"/>
                <w:i/>
                <w:iCs/>
              </w:rPr>
              <w:t xml:space="preserve"> &amp; </w:t>
            </w:r>
            <w:proofErr w:type="spellStart"/>
            <w:r w:rsidR="00EE0270">
              <w:rPr>
                <w:rFonts w:ascii="Times New Roman" w:hAnsi="Times New Roman" w:cs="Times New Roman"/>
                <w:i/>
                <w:iCs/>
              </w:rPr>
              <w:t>P</w:t>
            </w:r>
            <w:r w:rsidR="000133FF" w:rsidRPr="00FA44A5">
              <w:rPr>
                <w:rFonts w:ascii="Times New Roman" w:hAnsi="Times New Roman" w:cs="Times New Roman"/>
                <w:i/>
                <w:iCs/>
              </w:rPr>
              <w:t>oems</w:t>
            </w:r>
            <w:proofErr w:type="spellEnd"/>
            <w:r w:rsidR="000133FF"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0133FF" w:rsidRPr="00FA44A5">
              <w:rPr>
                <w:rFonts w:ascii="Times New Roman" w:hAnsi="Times New Roman" w:cs="Times New Roman"/>
                <w:i/>
                <w:iCs/>
              </w:rPr>
              <w:t>of</w:t>
            </w:r>
            <w:proofErr w:type="spellEnd"/>
            <w:r w:rsidR="000133FF" w:rsidRPr="00FA44A5">
              <w:rPr>
                <w:rFonts w:ascii="Times New Roman" w:hAnsi="Times New Roman" w:cs="Times New Roman"/>
                <w:i/>
                <w:iCs/>
              </w:rPr>
              <w:t xml:space="preserve"> Edgar </w:t>
            </w:r>
            <w:proofErr w:type="spellStart"/>
            <w:r w:rsidR="000133FF" w:rsidRPr="00FA44A5">
              <w:rPr>
                <w:rFonts w:ascii="Times New Roman" w:hAnsi="Times New Roman" w:cs="Times New Roman"/>
                <w:i/>
                <w:iCs/>
              </w:rPr>
              <w:t>Allan</w:t>
            </w:r>
            <w:proofErr w:type="spellEnd"/>
            <w:r w:rsidR="000133FF" w:rsidRPr="00FA44A5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="000133FF" w:rsidRPr="00FA44A5">
              <w:rPr>
                <w:rFonts w:ascii="Times New Roman" w:hAnsi="Times New Roman" w:cs="Times New Roman"/>
                <w:i/>
                <w:iCs/>
              </w:rPr>
              <w:t>Poe</w:t>
            </w:r>
            <w:proofErr w:type="spellEnd"/>
            <w:r w:rsidR="000133FF" w:rsidRPr="00FA44A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0133FF" w:rsidRPr="00FA44A5">
              <w:rPr>
                <w:rFonts w:ascii="Times New Roman" w:hAnsi="Times New Roman" w:cs="Times New Roman"/>
              </w:rPr>
              <w:t>Knickerbocker</w:t>
            </w:r>
            <w:proofErr w:type="spellEnd"/>
            <w:r w:rsidR="000133FF" w:rsidRPr="00FA44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 w:rsidRPr="00FA44A5">
              <w:rPr>
                <w:rFonts w:ascii="Times New Roman" w:hAnsi="Times New Roman" w:cs="Times New Roman"/>
              </w:rPr>
              <w:t>Classics</w:t>
            </w:r>
            <w:proofErr w:type="spellEnd"/>
            <w:r w:rsidR="000133FF" w:rsidRPr="00FA44A5">
              <w:rPr>
                <w:rFonts w:ascii="Times New Roman" w:hAnsi="Times New Roman" w:cs="Times New Roman"/>
              </w:rPr>
              <w:t>.</w:t>
            </w:r>
          </w:p>
          <w:p w:rsidR="00EE0270" w:rsidRDefault="00730AB3" w:rsidP="000133F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0133FF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Herring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>, P. (2016). 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The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Farlex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Grammar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Book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Complete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English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Grammar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Rules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0133FF" w:rsidRPr="009F7499">
              <w:rPr>
                <w:rFonts w:ascii="Times New Roman" w:hAnsi="Times New Roman" w:cs="Times New Roman"/>
              </w:rPr>
              <w:t>Farlex</w:t>
            </w:r>
            <w:proofErr w:type="spellEnd"/>
            <w:r w:rsidR="000133FF" w:rsidRPr="009F7499">
              <w:rPr>
                <w:rFonts w:ascii="Times New Roman" w:hAnsi="Times New Roman" w:cs="Times New Roman"/>
              </w:rPr>
              <w:t xml:space="preserve"> International.</w:t>
            </w:r>
          </w:p>
          <w:p w:rsidR="00EE0270" w:rsidRPr="00FA44A5" w:rsidRDefault="00730AB3" w:rsidP="00EE02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E027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E0270" w:rsidRPr="00FA44A5">
              <w:rPr>
                <w:rFonts w:ascii="Times New Roman" w:hAnsi="Times New Roman" w:cs="Times New Roman"/>
                <w:sz w:val="24"/>
                <w:szCs w:val="24"/>
              </w:rPr>
              <w:t xml:space="preserve">Sharman, E. (2006) </w:t>
            </w:r>
            <w:proofErr w:type="spellStart"/>
            <w:r w:rsidR="00EE0270" w:rsidRPr="00FA44A5">
              <w:rPr>
                <w:rFonts w:ascii="Times New Roman" w:hAnsi="Times New Roman" w:cs="Times New Roman"/>
                <w:i/>
                <w:sz w:val="24"/>
                <w:szCs w:val="24"/>
              </w:rPr>
              <w:t>Across</w:t>
            </w:r>
            <w:proofErr w:type="spellEnd"/>
            <w:r w:rsidR="00EE0270" w:rsidRPr="00FA44A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EE0270" w:rsidRPr="00FA44A5">
              <w:rPr>
                <w:rFonts w:ascii="Times New Roman" w:hAnsi="Times New Roman" w:cs="Times New Roman"/>
                <w:i/>
                <w:sz w:val="24"/>
                <w:szCs w:val="24"/>
              </w:rPr>
              <w:t>Cultures</w:t>
            </w:r>
            <w:proofErr w:type="spellEnd"/>
            <w:r w:rsidR="00EE0270" w:rsidRPr="00FA44A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E0270" w:rsidRPr="00FA44A5">
              <w:rPr>
                <w:rFonts w:ascii="Times New Roman" w:hAnsi="Times New Roman" w:cs="Times New Roman"/>
                <w:sz w:val="24"/>
                <w:szCs w:val="24"/>
              </w:rPr>
              <w:t>Longman</w:t>
            </w:r>
            <w:proofErr w:type="spellEnd"/>
          </w:p>
          <w:p w:rsidR="00EE0270" w:rsidRDefault="00EE0270" w:rsidP="000133FF">
            <w:pPr>
              <w:rPr>
                <w:rFonts w:ascii="Times New Roman" w:hAnsi="Times New Roman" w:cs="Times New Roman"/>
              </w:rPr>
            </w:pPr>
          </w:p>
          <w:p w:rsidR="000133FF" w:rsidRPr="00FA44A5" w:rsidRDefault="000133FF" w:rsidP="000133FF">
            <w:pPr>
              <w:snapToGrid w:val="0"/>
              <w:rPr>
                <w:rFonts w:ascii="Times New Roman" w:hAnsi="Times New Roman" w:cs="Times New Roman"/>
              </w:rPr>
            </w:pPr>
          </w:p>
          <w:p w:rsidR="009F7499" w:rsidRPr="00FA44A5" w:rsidRDefault="009F7499" w:rsidP="009F7499">
            <w:pPr>
              <w:rPr>
                <w:rFonts w:ascii="Times New Roman" w:hAnsi="Times New Roman" w:cs="Times New Roman"/>
              </w:rPr>
            </w:pP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Mrežni izvori </w:t>
            </w:r>
          </w:p>
        </w:tc>
        <w:tc>
          <w:tcPr>
            <w:tcW w:w="7487" w:type="dxa"/>
            <w:gridSpan w:val="30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5"/>
          </w:tcPr>
          <w:p w:rsidR="00D56A5C" w:rsidRPr="00C02454" w:rsidRDefault="00D56A5C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završni ispit</w:t>
            </w:r>
          </w:p>
        </w:tc>
        <w:tc>
          <w:tcPr>
            <w:tcW w:w="1733" w:type="dxa"/>
            <w:gridSpan w:val="5"/>
          </w:tcPr>
          <w:p w:rsidR="00D56A5C" w:rsidRPr="00C02454" w:rsidRDefault="00D56A5C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2080" w:type="dxa"/>
            <w:gridSpan w:val="11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spit</w:t>
            </w:r>
          </w:p>
        </w:tc>
        <w:tc>
          <w:tcPr>
            <w:tcW w:w="1862" w:type="dxa"/>
            <w:gridSpan w:val="7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8277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usmeni ispit</w:t>
            </w:r>
          </w:p>
        </w:tc>
        <w:tc>
          <w:tcPr>
            <w:tcW w:w="1812" w:type="dxa"/>
            <w:gridSpan w:val="7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6201446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5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 i završni ispit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Pr="00C02454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83" w:type="dxa"/>
            <w:gridSpan w:val="6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7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3163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5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008083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8AA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</w:t>
            </w:r>
          </w:p>
        </w:tc>
        <w:tc>
          <w:tcPr>
            <w:tcW w:w="1233" w:type="dxa"/>
            <w:gridSpan w:val="4"/>
            <w:vAlign w:val="center"/>
          </w:tcPr>
          <w:p w:rsidR="00D56A5C" w:rsidRPr="00C02454" w:rsidRDefault="00DC3AFF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D56A5C" w:rsidRPr="00C02454" w:rsidRDefault="00D56A5C" w:rsidP="00D56A5C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7"/>
            <w:vAlign w:val="center"/>
          </w:tcPr>
          <w:p w:rsidR="00D56A5C" w:rsidRPr="00C02454" w:rsidRDefault="00DC3AFF" w:rsidP="00D56A5C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</w:t>
            </w:r>
          </w:p>
        </w:tc>
        <w:tc>
          <w:tcPr>
            <w:tcW w:w="1184" w:type="dxa"/>
            <w:vAlign w:val="center"/>
          </w:tcPr>
          <w:p w:rsidR="00D56A5C" w:rsidRPr="00C02454" w:rsidRDefault="00DC3AFF" w:rsidP="00D56A5C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D56A5C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drugi oblici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ačin formiranja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završne ocjene (%)</w:t>
            </w:r>
          </w:p>
        </w:tc>
        <w:tc>
          <w:tcPr>
            <w:tcW w:w="7487" w:type="dxa"/>
            <w:gridSpan w:val="30"/>
            <w:vAlign w:val="center"/>
          </w:tcPr>
          <w:p w:rsidR="00D56A5C" w:rsidRPr="00B7307A" w:rsidRDefault="00E660C0" w:rsidP="00D56A5C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npr. 8</w:t>
            </w:r>
            <w:r w:rsidR="00D56A5C" w:rsidRPr="00B7307A">
              <w:rPr>
                <w:rFonts w:ascii="Times New Roman" w:eastAsia="MS Gothic" w:hAnsi="Times New Roman" w:cs="Times New Roman"/>
                <w:sz w:val="18"/>
              </w:rPr>
              <w:t>0% završni ispit</w:t>
            </w:r>
            <w:r>
              <w:rPr>
                <w:rFonts w:ascii="Times New Roman" w:eastAsia="MS Gothic" w:hAnsi="Times New Roman" w:cs="Times New Roman"/>
                <w:sz w:val="18"/>
              </w:rPr>
              <w:t>, 20% vježbe i aktivnosti</w:t>
            </w:r>
          </w:p>
        </w:tc>
      </w:tr>
      <w:tr w:rsidR="00D56A5C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</w:tcPr>
          <w:p w:rsidR="00D56A5C" w:rsidRPr="00B4202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 xml:space="preserve">Ocjenjivanje </w:t>
            </w:r>
          </w:p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sz w:val="18"/>
              </w:rPr>
              <w:t xml:space="preserve">/upisati postotak ili broj bodova za </w:t>
            </w:r>
            <w:r w:rsidRPr="00B4202A">
              <w:rPr>
                <w:rFonts w:ascii="Times New Roman" w:hAnsi="Times New Roman" w:cs="Times New Roman"/>
                <w:sz w:val="18"/>
              </w:rPr>
              <w:lastRenderedPageBreak/>
              <w:t>elemente koji se ocjenjuju/</w:t>
            </w: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lastRenderedPageBreak/>
              <w:t>0-6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nedovoljan (1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0-7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voljan (2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0-80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bar (3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0-90</w:t>
            </w:r>
            <w:r w:rsidR="00715562">
              <w:rPr>
                <w:rFonts w:ascii="Times New Roman" w:hAnsi="Times New Roman" w:cs="Times New Roman"/>
                <w:sz w:val="18"/>
              </w:rPr>
              <w:t>%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vrlo dobar (4)</w:t>
            </w:r>
          </w:p>
        </w:tc>
      </w:tr>
      <w:tr w:rsidR="00D56A5C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D56A5C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D56A5C" w:rsidRPr="00B7307A" w:rsidRDefault="000E6B3D" w:rsidP="00D56A5C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0</w:t>
            </w:r>
            <w:r w:rsidR="00715562">
              <w:rPr>
                <w:rFonts w:ascii="Times New Roman" w:hAnsi="Times New Roman" w:cs="Times New Roman"/>
                <w:sz w:val="18"/>
              </w:rPr>
              <w:t>-100%</w:t>
            </w:r>
          </w:p>
        </w:tc>
        <w:tc>
          <w:tcPr>
            <w:tcW w:w="6390" w:type="dxa"/>
            <w:gridSpan w:val="26"/>
            <w:vAlign w:val="center"/>
          </w:tcPr>
          <w:p w:rsidR="00D56A5C" w:rsidRPr="009947BA" w:rsidRDefault="00D56A5C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izvrstan (5)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čin praćenja kvalitete</w:t>
            </w:r>
          </w:p>
        </w:tc>
        <w:tc>
          <w:tcPr>
            <w:tcW w:w="7487" w:type="dxa"/>
            <w:gridSpan w:val="30"/>
            <w:vAlign w:val="center"/>
          </w:tcPr>
          <w:p w:rsidR="00D56A5C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studentska evaluacija nastave na razini Sveučilišta</w:t>
            </w:r>
            <w:r w:rsidR="00D56A5C" w:rsidRPr="009947BA"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:rsidR="00D56A5C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studentska evaluacija nastave na razini sastavnice</w:t>
            </w:r>
          </w:p>
          <w:p w:rsidR="00D56A5C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interna evaluacija nastave </w:t>
            </w:r>
          </w:p>
          <w:p w:rsidR="00D56A5C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:rsidR="00D56A5C" w:rsidRPr="009947BA" w:rsidRDefault="00DC3AFF" w:rsidP="00D56A5C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A5C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D56A5C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D56A5C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D56A5C" w:rsidRPr="009947BA" w:rsidRDefault="00D56A5C" w:rsidP="00D56A5C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pomena</w:t>
            </w:r>
            <w:r>
              <w:rPr>
                <w:rFonts w:ascii="Times New Roman" w:hAnsi="Times New Roman" w:cs="Times New Roman"/>
                <w:b/>
                <w:sz w:val="18"/>
              </w:rPr>
              <w:t> / Ostalo</w:t>
            </w:r>
          </w:p>
        </w:tc>
        <w:tc>
          <w:tcPr>
            <w:tcW w:w="7487" w:type="dxa"/>
            <w:gridSpan w:val="30"/>
            <w:shd w:val="clear" w:color="auto" w:fill="auto"/>
          </w:tcPr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ukladno čl. 6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Odbora za etiku u znanosti i visokom obrazovanju, „od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studenta se očekuje da pošteno i etično ispunjava svoje obveze, da mu je temeljni cilj akademska izvrsnost, da se ponaša civilizirano, s poštovanjem i bez predrasu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“. </w:t>
            </w:r>
          </w:p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Prema čl. 14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Sveučilišta u Zadru, od studenata se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očekuje </w:t>
            </w:r>
            <w:r>
              <w:rPr>
                <w:rFonts w:ascii="Times New Roman" w:eastAsia="MS Gothic" w:hAnsi="Times New Roman" w:cs="Times New Roman"/>
                <w:sz w:val="18"/>
              </w:rPr>
              <w:t>„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odgovorno i savjesno ispunjavanje obvez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Dužnost je studenata/studentica čuvati ugled i dostojanstvo svih članova/članica sveučilišne zajednice i Sveučilišta u Zadru u cjelini, promovirati moralne i akademske vrijednosti i načela.</w:t>
            </w:r>
            <w:r w:rsidRPr="00197510">
              <w:rPr>
                <w:rFonts w:ascii="Times New Roman" w:hAnsi="Times New Roman" w:cs="Times New Roman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prijevare kao što su uporaba ili posjedovanje knjiga, bilježaka, podataka, elektroničkih naprava ili drugih pomagala za vrijeme ispita, osim u slučajevima kada je to izrijekom dopušteno; </w:t>
            </w:r>
          </w:p>
          <w:p w:rsidR="00D56A5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krivotvorenja kao što su uporaba ili posjedovanje </w:t>
            </w:r>
            <w:r w:rsidRPr="0028545A">
              <w:rPr>
                <w:rFonts w:ascii="Times New Roman" w:eastAsia="MS Gothic" w:hAnsi="Times New Roman" w:cs="Times New Roman"/>
                <w:sz w:val="18"/>
              </w:rPr>
              <w:t>neautorizirana m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aterijala tijekom ispita; lažno predstavljanje i nazočnost ispitima u ime drugih studenata; lažiranje dokumenata u vezi sa studijima; falsificiranje potpisa i ocjena; krivotvorenje rezultata ispita</w:t>
            </w:r>
            <w:r>
              <w:rPr>
                <w:rFonts w:ascii="Times New Roman" w:eastAsia="MS Gothic" w:hAnsi="Times New Roman" w:cs="Times New Roman"/>
                <w:sz w:val="18"/>
              </w:rPr>
              <w:t>“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vi oblici neetičnog ponašanja rezultirat će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negativnom ocjenom u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kolegiju bez mogućnosti nadoknade ili popravk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slučaju težih povre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primjenjuje se </w:t>
            </w:r>
            <w:hyperlink r:id="rId8" w:history="1">
              <w:r w:rsidRPr="00197510">
                <w:rPr>
                  <w:rStyle w:val="Hyperlink"/>
                  <w:rFonts w:ascii="Times New Roman" w:eastAsia="MS Gothic" w:hAnsi="Times New Roman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>U elektronskoj komunikaciji bit će odgovarano samo na poruke koje dolaze s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znatih adresa s imenom i prezimenom, te koje su napisane hrvatskim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standardom i primjerenim akademskim stilom.</w:t>
            </w:r>
          </w:p>
          <w:p w:rsidR="00D56A5C" w:rsidRPr="00684BBC" w:rsidRDefault="00D56A5C" w:rsidP="00D56A5C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</w:p>
          <w:p w:rsidR="00D56A5C" w:rsidRPr="009947BA" w:rsidRDefault="00D56A5C" w:rsidP="00012814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   </w:t>
            </w:r>
            <w:r w:rsidR="00C5394C" w:rsidRPr="00684BBC">
              <w:rPr>
                <w:rFonts w:ascii="Times New Roman" w:eastAsia="MS Gothic" w:hAnsi="Times New Roman" w:cs="Times New Roman"/>
                <w:sz w:val="18"/>
              </w:rPr>
              <w:t>U kolegiju se koristi Merlin, sustav za e-učenje, pa su studentima</w:t>
            </w:r>
            <w:r w:rsidR="00C5394C"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C5394C" w:rsidRPr="00684BBC">
              <w:rPr>
                <w:rFonts w:ascii="Times New Roman" w:eastAsia="MS Gothic" w:hAnsi="Times New Roman" w:cs="Times New Roman"/>
                <w:sz w:val="18"/>
              </w:rPr>
              <w:t>potrebni AAI računi.</w:t>
            </w:r>
            <w:r w:rsidR="00C5394C"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="00C5394C" w:rsidRPr="007D4D2D">
              <w:rPr>
                <w:rFonts w:ascii="Times New Roman" w:eastAsia="MS Gothic" w:hAnsi="Times New Roman" w:cs="Times New Roman"/>
                <w:i/>
                <w:sz w:val="18"/>
              </w:rPr>
              <w:t>/izbrisati po potrebi/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3AFF" w:rsidRDefault="00DC3AFF" w:rsidP="009947BA">
      <w:pPr>
        <w:spacing w:before="0" w:after="0"/>
      </w:pPr>
      <w:r>
        <w:separator/>
      </w:r>
    </w:p>
  </w:endnote>
  <w:endnote w:type="continuationSeparator" w:id="0">
    <w:p w:rsidR="00DC3AFF" w:rsidRDefault="00DC3AFF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3AFF" w:rsidRDefault="00DC3AFF" w:rsidP="009947BA">
      <w:pPr>
        <w:spacing w:before="0" w:after="0"/>
      </w:pPr>
      <w:r>
        <w:separator/>
      </w:r>
    </w:p>
  </w:footnote>
  <w:footnote w:type="continuationSeparator" w:id="0">
    <w:p w:rsidR="00DC3AFF" w:rsidRDefault="00DC3AFF" w:rsidP="009947BA">
      <w:pPr>
        <w:spacing w:before="0" w:after="0"/>
      </w:pPr>
      <w:r>
        <w:continuationSeparator/>
      </w:r>
    </w:p>
  </w:footnote>
  <w:footnote w:id="1">
    <w:p w:rsidR="00B4202A" w:rsidRDefault="00B4202A" w:rsidP="008A3541">
      <w:pPr>
        <w:pStyle w:val="FootnoteText"/>
        <w:jc w:val="both"/>
      </w:pPr>
      <w:r>
        <w:rPr>
          <w:rStyle w:val="FootnoteReference"/>
        </w:rPr>
        <w:t>*</w:t>
      </w:r>
      <w:r>
        <w:t xml:space="preserve"> </w:t>
      </w:r>
      <w:r w:rsidRPr="008A3541">
        <w:rPr>
          <w:rFonts w:ascii="Times New Roman" w:hAnsi="Times New Roman" w:cs="Times New Roman"/>
          <w:i/>
          <w:color w:val="404040" w:themeColor="text1" w:themeTint="BF"/>
          <w:sz w:val="18"/>
          <w:szCs w:val="18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Georgia" w:hAnsi="Georgia"/>
        <w:b w:val="0"/>
        <w:bCs w:val="0"/>
        <w:sz w:val="22"/>
      </w:rPr>
    </w:pPr>
    <w:r>
      <w:rPr>
        <w:rFonts w:ascii="Georgia" w:hAnsi="Georgia"/>
        <w:b w:val="0"/>
        <w:bCs w:val="0"/>
        <w:noProof/>
        <w:sz w:val="22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3AC4C0" wp14:editId="209AC2CF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9745E" w:rsidRDefault="00A20172" w:rsidP="0079745E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885825" cy="793013"/>
                                <wp:effectExtent l="0" t="0" r="0" b="762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unizd logo snip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2433" cy="79892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3AC4C0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" strokecolor="white">
              <v:textbox>
                <w:txbxContent>
                  <w:p w:rsidR="0079745E" w:rsidRDefault="00A20172" w:rsidP="0079745E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885825" cy="793013"/>
                          <wp:effectExtent l="0" t="0" r="0" b="762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unizd logo snip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2433" cy="79892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1B3A0D">
      <w:rPr>
        <w:rFonts w:ascii="Georgia" w:hAnsi="Georgia"/>
        <w:sz w:val="22"/>
      </w:rPr>
      <w:t>SVEUČILIŠTE U ZADRU</w:t>
    </w:r>
    <w:r w:rsidRPr="001B3A0D">
      <w:rPr>
        <w:rFonts w:ascii="Georgia" w:hAnsi="Georgia"/>
        <w:sz w:val="22"/>
      </w:rPr>
      <w:tab/>
    </w:r>
    <w:r w:rsidRPr="001B3A0D">
      <w:rPr>
        <w:rFonts w:ascii="Georgia" w:hAnsi="Georgia"/>
        <w:sz w:val="22"/>
      </w:rPr>
      <w:tab/>
    </w:r>
  </w:p>
  <w:p w:rsidR="0079745E" w:rsidRPr="001B3A0D" w:rsidRDefault="0079745E" w:rsidP="0079745E">
    <w:pPr>
      <w:pStyle w:val="Heading2"/>
      <w:tabs>
        <w:tab w:val="left" w:pos="1418"/>
      </w:tabs>
      <w:spacing w:before="0" w:beforeAutospacing="0" w:after="0" w:afterAutospacing="0"/>
      <w:ind w:left="1559" w:right="-142"/>
      <w:rPr>
        <w:rFonts w:ascii="Georgia" w:hAnsi="Georgia"/>
        <w:b w:val="0"/>
        <w:bCs w:val="0"/>
        <w:sz w:val="22"/>
      </w:rPr>
    </w:pPr>
    <w:r w:rsidRPr="001B3A0D">
      <w:rPr>
        <w:rFonts w:ascii="Georgia" w:hAnsi="Georgia"/>
        <w:sz w:val="22"/>
      </w:rPr>
      <w:t xml:space="preserve">UNIVERSITAS STUDIORUM IADERTINA </w:t>
    </w:r>
  </w:p>
  <w:p w:rsidR="0079745E" w:rsidRPr="001B3A0D" w:rsidRDefault="0079745E" w:rsidP="0079745E">
    <w:pPr>
      <w:pBdr>
        <w:bottom w:val="single" w:sz="4" w:space="1" w:color="auto"/>
      </w:pBdr>
      <w:tabs>
        <w:tab w:val="left" w:pos="1418"/>
      </w:tabs>
      <w:spacing w:before="0" w:after="0"/>
      <w:ind w:left="1560"/>
      <w:rPr>
        <w:rFonts w:ascii="Georgia" w:hAnsi="Georgia"/>
        <w:sz w:val="18"/>
        <w:szCs w:val="20"/>
      </w:rPr>
    </w:pPr>
    <w:r>
      <w:rPr>
        <w:rFonts w:ascii="Georgia" w:hAnsi="Georgia"/>
        <w:sz w:val="18"/>
        <w:szCs w:val="20"/>
      </w:rPr>
      <w:t>Obrazac 1.3.2. Izvedbeni plan nastave (</w:t>
    </w:r>
    <w:proofErr w:type="spellStart"/>
    <w:r w:rsidRPr="00CA543A">
      <w:rPr>
        <w:rFonts w:ascii="Georgia" w:hAnsi="Georgia"/>
        <w:i/>
        <w:sz w:val="18"/>
        <w:szCs w:val="20"/>
      </w:rPr>
      <w:t>syllabus</w:t>
    </w:r>
    <w:proofErr w:type="spellEnd"/>
    <w:r>
      <w:rPr>
        <w:rFonts w:ascii="Georgia" w:hAnsi="Georgia"/>
        <w:sz w:val="18"/>
        <w:szCs w:val="20"/>
      </w:rPr>
      <w:t>)</w:t>
    </w:r>
  </w:p>
  <w:p w:rsidR="0079745E" w:rsidRDefault="0079745E" w:rsidP="0079745E">
    <w:pPr>
      <w:pStyle w:val="Header"/>
    </w:pPr>
  </w:p>
  <w:p w:rsidR="0079745E" w:rsidRDefault="0079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D0B0F"/>
    <w:multiLevelType w:val="hybridMultilevel"/>
    <w:tmpl w:val="3142055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B20DF"/>
    <w:multiLevelType w:val="hybridMultilevel"/>
    <w:tmpl w:val="672452F8"/>
    <w:lvl w:ilvl="0" w:tplc="652830B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C9C831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D6D6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194297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A00B18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88E37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DA0E92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A8A0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5469C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6B6373A3"/>
    <w:multiLevelType w:val="hybridMultilevel"/>
    <w:tmpl w:val="8ADC7B46"/>
    <w:lvl w:ilvl="0" w:tplc="7C867D8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9A2807"/>
    <w:multiLevelType w:val="hybridMultilevel"/>
    <w:tmpl w:val="96920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55352C"/>
    <w:multiLevelType w:val="multilevel"/>
    <w:tmpl w:val="5DE20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cs="Times New Roman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  <w:color w:val="000000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E3MrA0NbY0MbFQ0lEKTi0uzszPAykwrAUAMk7QaCwAAAA="/>
  </w:docVars>
  <w:rsids>
    <w:rsidRoot w:val="00794496"/>
    <w:rsid w:val="0001045D"/>
    <w:rsid w:val="00012814"/>
    <w:rsid w:val="000133FF"/>
    <w:rsid w:val="00014176"/>
    <w:rsid w:val="00025F1E"/>
    <w:rsid w:val="00042962"/>
    <w:rsid w:val="00057DE5"/>
    <w:rsid w:val="00070C5C"/>
    <w:rsid w:val="0008447A"/>
    <w:rsid w:val="000A790E"/>
    <w:rsid w:val="000B5463"/>
    <w:rsid w:val="000C0578"/>
    <w:rsid w:val="000C2BC7"/>
    <w:rsid w:val="000E6B3D"/>
    <w:rsid w:val="0010332B"/>
    <w:rsid w:val="00103514"/>
    <w:rsid w:val="001443A2"/>
    <w:rsid w:val="00150B32"/>
    <w:rsid w:val="00197510"/>
    <w:rsid w:val="001F5D99"/>
    <w:rsid w:val="002125FF"/>
    <w:rsid w:val="0022722C"/>
    <w:rsid w:val="00252AAB"/>
    <w:rsid w:val="0026151B"/>
    <w:rsid w:val="002718AA"/>
    <w:rsid w:val="0028545A"/>
    <w:rsid w:val="002E1CE6"/>
    <w:rsid w:val="002F2D22"/>
    <w:rsid w:val="00326091"/>
    <w:rsid w:val="00357643"/>
    <w:rsid w:val="00371634"/>
    <w:rsid w:val="00386E9C"/>
    <w:rsid w:val="00393964"/>
    <w:rsid w:val="003A3E41"/>
    <w:rsid w:val="003A3FA8"/>
    <w:rsid w:val="003B2CC8"/>
    <w:rsid w:val="003F11B6"/>
    <w:rsid w:val="003F17B8"/>
    <w:rsid w:val="004009A4"/>
    <w:rsid w:val="00453362"/>
    <w:rsid w:val="00461219"/>
    <w:rsid w:val="00470F6D"/>
    <w:rsid w:val="00473849"/>
    <w:rsid w:val="00474026"/>
    <w:rsid w:val="00483BC3"/>
    <w:rsid w:val="00490BF4"/>
    <w:rsid w:val="004923F4"/>
    <w:rsid w:val="004B553E"/>
    <w:rsid w:val="004C733B"/>
    <w:rsid w:val="004F226F"/>
    <w:rsid w:val="005016CF"/>
    <w:rsid w:val="0051706F"/>
    <w:rsid w:val="005353ED"/>
    <w:rsid w:val="005514C3"/>
    <w:rsid w:val="00562F03"/>
    <w:rsid w:val="005B04D3"/>
    <w:rsid w:val="005D32CE"/>
    <w:rsid w:val="005D3518"/>
    <w:rsid w:val="005E1668"/>
    <w:rsid w:val="005F6E0B"/>
    <w:rsid w:val="0062328F"/>
    <w:rsid w:val="006578B8"/>
    <w:rsid w:val="00684BBC"/>
    <w:rsid w:val="006926E8"/>
    <w:rsid w:val="006B4920"/>
    <w:rsid w:val="006E509E"/>
    <w:rsid w:val="00700D7A"/>
    <w:rsid w:val="00711652"/>
    <w:rsid w:val="00715562"/>
    <w:rsid w:val="00730AB3"/>
    <w:rsid w:val="007361E7"/>
    <w:rsid w:val="007368EB"/>
    <w:rsid w:val="00780F00"/>
    <w:rsid w:val="0078125F"/>
    <w:rsid w:val="00785CAA"/>
    <w:rsid w:val="00794496"/>
    <w:rsid w:val="007967CC"/>
    <w:rsid w:val="0079745E"/>
    <w:rsid w:val="00797B40"/>
    <w:rsid w:val="007A06C5"/>
    <w:rsid w:val="007C43A4"/>
    <w:rsid w:val="007D4D2D"/>
    <w:rsid w:val="00805D71"/>
    <w:rsid w:val="00865776"/>
    <w:rsid w:val="00874D5D"/>
    <w:rsid w:val="00891C60"/>
    <w:rsid w:val="008942F0"/>
    <w:rsid w:val="008A3541"/>
    <w:rsid w:val="008D45DB"/>
    <w:rsid w:val="0090214F"/>
    <w:rsid w:val="009163E6"/>
    <w:rsid w:val="009760E8"/>
    <w:rsid w:val="009947BA"/>
    <w:rsid w:val="00997F41"/>
    <w:rsid w:val="009A284F"/>
    <w:rsid w:val="009C56B1"/>
    <w:rsid w:val="009D5226"/>
    <w:rsid w:val="009E2FD4"/>
    <w:rsid w:val="009E334D"/>
    <w:rsid w:val="009E508E"/>
    <w:rsid w:val="009F4665"/>
    <w:rsid w:val="009F7499"/>
    <w:rsid w:val="00A20172"/>
    <w:rsid w:val="00A9132B"/>
    <w:rsid w:val="00A94773"/>
    <w:rsid w:val="00AA1A5A"/>
    <w:rsid w:val="00AD23FB"/>
    <w:rsid w:val="00B4202A"/>
    <w:rsid w:val="00B612F8"/>
    <w:rsid w:val="00B71A57"/>
    <w:rsid w:val="00B7307A"/>
    <w:rsid w:val="00B74B16"/>
    <w:rsid w:val="00BA38A4"/>
    <w:rsid w:val="00BD6649"/>
    <w:rsid w:val="00BF6D23"/>
    <w:rsid w:val="00C02454"/>
    <w:rsid w:val="00C10495"/>
    <w:rsid w:val="00C126A2"/>
    <w:rsid w:val="00C3477B"/>
    <w:rsid w:val="00C37693"/>
    <w:rsid w:val="00C5394C"/>
    <w:rsid w:val="00C64F45"/>
    <w:rsid w:val="00C707D2"/>
    <w:rsid w:val="00C84745"/>
    <w:rsid w:val="00C85956"/>
    <w:rsid w:val="00C8712E"/>
    <w:rsid w:val="00C9733D"/>
    <w:rsid w:val="00CA3783"/>
    <w:rsid w:val="00CB23F4"/>
    <w:rsid w:val="00CD61FA"/>
    <w:rsid w:val="00CF42BF"/>
    <w:rsid w:val="00CF5EFB"/>
    <w:rsid w:val="00D05C12"/>
    <w:rsid w:val="00D136E4"/>
    <w:rsid w:val="00D16DB7"/>
    <w:rsid w:val="00D24AD5"/>
    <w:rsid w:val="00D5334D"/>
    <w:rsid w:val="00D5523D"/>
    <w:rsid w:val="00D56A5C"/>
    <w:rsid w:val="00D66F7E"/>
    <w:rsid w:val="00D944DF"/>
    <w:rsid w:val="00DA563E"/>
    <w:rsid w:val="00DC3AFF"/>
    <w:rsid w:val="00DD110C"/>
    <w:rsid w:val="00DE6D53"/>
    <w:rsid w:val="00E06E39"/>
    <w:rsid w:val="00E07D73"/>
    <w:rsid w:val="00E17D18"/>
    <w:rsid w:val="00E30E67"/>
    <w:rsid w:val="00E5423A"/>
    <w:rsid w:val="00E660C0"/>
    <w:rsid w:val="00E71ABD"/>
    <w:rsid w:val="00EE0270"/>
    <w:rsid w:val="00EF0534"/>
    <w:rsid w:val="00F02A8F"/>
    <w:rsid w:val="00F513E0"/>
    <w:rsid w:val="00F566DA"/>
    <w:rsid w:val="00F81D33"/>
    <w:rsid w:val="00F84F5E"/>
    <w:rsid w:val="00F900E3"/>
    <w:rsid w:val="00FA44A5"/>
    <w:rsid w:val="00FC2198"/>
    <w:rsid w:val="00FC283E"/>
    <w:rsid w:val="00FC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B7CB8"/>
  <w15:docId w15:val="{3F678CD5-51F4-4580-A52D-14EA17056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3F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3F4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D56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8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508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1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d.hr/Portals/0/doc/doc_pdf_dokumenti/pravilnici/pravilnik_o_stegovnoj_odgovornosti_studenata_201509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76BAF-3351-41B9-AFC9-07725A841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727</Words>
  <Characters>9846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jprorokov</cp:lastModifiedBy>
  <cp:revision>21</cp:revision>
  <dcterms:created xsi:type="dcterms:W3CDTF">2019-10-02T10:07:00Z</dcterms:created>
  <dcterms:modified xsi:type="dcterms:W3CDTF">2024-02-23T08:13:00Z</dcterms:modified>
</cp:coreProperties>
</file>